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Максим Якун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2585977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5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2589082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9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2599780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9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869858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9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824744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4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2597720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7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2600204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0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605528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5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595363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5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2589353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9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2618068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8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465484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5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938246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8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152160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407609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429833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9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3029957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3117288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3087067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1301784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3090506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3071840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3092729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3089741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3114019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Максим Якунин</dc:creator>
  <dc:language>ru-RU</dc:language>
  <cp:keywords/>
  <dcterms:created xsi:type="dcterms:W3CDTF">2025-03-27T08:37:02Z</dcterms:created>
  <dcterms:modified xsi:type="dcterms:W3CDTF">2025-03-27T08:3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